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DD11E" w14:textId="6825341A" w:rsidR="001C7894" w:rsidRDefault="0037326A">
      <w:pPr>
        <w:pStyle w:val="Title"/>
      </w:pPr>
      <w:r>
        <w:t>Lab Report 01</w:t>
      </w:r>
    </w:p>
    <w:p w14:paraId="3DFC18EE" w14:textId="77777777" w:rsidR="001C7894" w:rsidRDefault="00000000">
      <w:pPr>
        <w:pStyle w:val="Heading1"/>
      </w:pPr>
      <w:r>
        <w:t>Problem</w:t>
      </w:r>
    </w:p>
    <w:p w14:paraId="0B5542AC" w14:textId="48FCE1BD" w:rsidR="001C7894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the given problem clearly in one’s own words. Do not just copy and paste the description given in the lab.</w:t>
      </w:r>
      <w:r w:rsidR="00112AB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3102E9" w14:textId="404BF702" w:rsidR="00112AB5" w:rsidRPr="00112AB5" w:rsidRDefault="00112AB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12AB5">
        <w:rPr>
          <w:rFonts w:ascii="Times New Roman" w:hAnsi="Times New Roman" w:cs="Times New Roman"/>
          <w:b/>
          <w:bCs/>
          <w:sz w:val="24"/>
          <w:szCs w:val="24"/>
        </w:rPr>
        <w:t>Had to create an initial shape and then create 2 copies horizontally adjacent to each other.</w:t>
      </w:r>
    </w:p>
    <w:p w14:paraId="60EB7CA6" w14:textId="77777777" w:rsidR="001C7894" w:rsidRDefault="00000000">
      <w:pPr>
        <w:pStyle w:val="Heading1"/>
      </w:pPr>
      <w:r>
        <w:t>Proposed Solution</w:t>
      </w:r>
    </w:p>
    <w:p w14:paraId="4519E70A" w14:textId="3D4FD547" w:rsidR="001C7894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 hypothesized algorithm to solve the problem.  This description must be a detailed and high-level without using implementation details.  One way to think of it is it combines both the hypothesis and the procedure.  Flow Charts and graphics are strongly encouraged.</w:t>
      </w:r>
    </w:p>
    <w:p w14:paraId="3AB5DE8F" w14:textId="582071CE" w:rsidR="00112AB5" w:rsidRPr="00112AB5" w:rsidRDefault="00112A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reate a Java program with “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();” to print out the shapes needed </w:t>
      </w:r>
    </w:p>
    <w:p w14:paraId="0DC13258" w14:textId="77777777" w:rsidR="001C7894" w:rsidRDefault="00000000">
      <w:pPr>
        <w:pStyle w:val="Heading1"/>
      </w:pPr>
      <w:r>
        <w:t>Tests and Results</w:t>
      </w:r>
    </w:p>
    <w:p w14:paraId="47B506ED" w14:textId="391668C3" w:rsidR="001C7894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</w:t>
      </w:r>
      <w:proofErr w:type="gramStart"/>
      <w:r>
        <w:rPr>
          <w:rFonts w:ascii="Times New Roman" w:hAnsi="Times New Roman" w:cs="Times New Roman"/>
          <w:sz w:val="24"/>
          <w:szCs w:val="24"/>
        </w:rPr>
        <w:t>a sufficient number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sts with the results demonstrating that the proposed solution works, which includes boundary conditions.  Also show that the program works or halts properly for invalid values.</w:t>
      </w:r>
    </w:p>
    <w:p w14:paraId="7A65C132" w14:textId="48323C40" w:rsidR="003A3A39" w:rsidRDefault="003A3A39">
      <w:pPr>
        <w:rPr>
          <w:rFonts w:ascii="Times New Roman" w:hAnsi="Times New Roman" w:cs="Times New Roman"/>
          <w:sz w:val="24"/>
          <w:szCs w:val="24"/>
        </w:rPr>
      </w:pPr>
      <w:r w:rsidRPr="003A3A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1CB05E" wp14:editId="56D1C2FD">
            <wp:extent cx="5943600" cy="170243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4302" w14:textId="074B06C8" w:rsidR="003A3A39" w:rsidRDefault="003A3A39">
      <w:pPr>
        <w:rPr>
          <w:rFonts w:ascii="Times New Roman" w:hAnsi="Times New Roman" w:cs="Times New Roman"/>
          <w:sz w:val="24"/>
          <w:szCs w:val="24"/>
        </w:rPr>
      </w:pPr>
      <w:r w:rsidRPr="003A3A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4FD4F6" wp14:editId="0093F481">
            <wp:extent cx="5943600" cy="1881188"/>
            <wp:effectExtent l="0" t="0" r="0" b="508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6"/>
                    <a:srcRect b="20148"/>
                    <a:stretch/>
                  </pic:blipFill>
                  <pic:spPr bwMode="auto">
                    <a:xfrm>
                      <a:off x="0" y="0"/>
                      <a:ext cx="5943600" cy="1881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7EA79" w14:textId="0607FF1F" w:rsidR="003A3A39" w:rsidRDefault="003A3A39">
      <w:pPr>
        <w:pStyle w:val="Heading1"/>
      </w:pPr>
      <w:r w:rsidRPr="003A3A39">
        <w:rPr>
          <w:noProof/>
        </w:rPr>
        <w:lastRenderedPageBreak/>
        <w:drawing>
          <wp:inline distT="0" distB="0" distL="0" distR="0" wp14:anchorId="7BD30DDE" wp14:editId="6D0B562A">
            <wp:extent cx="5943600" cy="1858645"/>
            <wp:effectExtent l="0" t="0" r="0" b="825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78B57" w14:textId="4717B3C2" w:rsidR="001C7894" w:rsidRDefault="00000000">
      <w:pPr>
        <w:pStyle w:val="Heading1"/>
      </w:pPr>
      <w:r>
        <w:t>Problems Encountered</w:t>
      </w:r>
    </w:p>
    <w:p w14:paraId="160948E6" w14:textId="66F57839" w:rsidR="001C7894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umerate the issues that arose from creating this solution.  Include major syntax, run-time, and logical errors with their respective solutions.</w:t>
      </w:r>
    </w:p>
    <w:p w14:paraId="7212235B" w14:textId="45A49CF1" w:rsidR="003A3A39" w:rsidRPr="003A3A39" w:rsidRDefault="003A3A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 had syntax errors because I forgot to add semicolons.</w:t>
      </w:r>
    </w:p>
    <w:p w14:paraId="7D3E4D2F" w14:textId="77777777" w:rsidR="001C7894" w:rsidRDefault="00000000">
      <w:pPr>
        <w:pStyle w:val="Heading1"/>
      </w:pPr>
      <w:r>
        <w:t>Conclusions and Discussion</w:t>
      </w:r>
    </w:p>
    <w:p w14:paraId="5A23F5AA" w14:textId="572599DF" w:rsidR="001C7894" w:rsidRDefault="000000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 up the lab and the results.  Also discuss other ways to have solved the problem in a better way with supporting evidence.</w:t>
      </w:r>
    </w:p>
    <w:p w14:paraId="2A1FC2CE" w14:textId="5CEA1414" w:rsidR="003A3A39" w:rsidRPr="003A3A39" w:rsidRDefault="003A3A3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basic concept of the lab was to use and understand “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();”. I chose to add spaces between the two shapes, I could have used </w:t>
      </w:r>
      <w:r w:rsidR="00FA4FD7">
        <w:rPr>
          <w:rFonts w:ascii="Times New Roman" w:hAnsi="Times New Roman" w:cs="Times New Roman"/>
          <w:b/>
          <w:bCs/>
          <w:sz w:val="24"/>
          <w:szCs w:val="24"/>
        </w:rPr>
        <w:t>“</w:t>
      </w:r>
      <w:proofErr w:type="gramStart"/>
      <w:r w:rsidR="00FA4FD7">
        <w:rPr>
          <w:rFonts w:ascii="Times New Roman" w:hAnsi="Times New Roman" w:cs="Times New Roman"/>
          <w:b/>
          <w:bCs/>
          <w:sz w:val="24"/>
          <w:szCs w:val="24"/>
        </w:rPr>
        <w:t>+“</w:t>
      </w:r>
      <w:proofErr w:type="gramEnd"/>
      <w:r w:rsidR="00FA4FD7">
        <w:rPr>
          <w:rFonts w:ascii="Times New Roman" w:hAnsi="Times New Roman" w:cs="Times New Roman"/>
          <w:b/>
          <w:bCs/>
          <w:sz w:val="24"/>
          <w:szCs w:val="24"/>
        </w:rPr>
        <w:t xml:space="preserve">\t”+” between the shapes. </w:t>
      </w:r>
    </w:p>
    <w:p w14:paraId="309462AF" w14:textId="77777777" w:rsidR="001C7894" w:rsidRDefault="00000000">
      <w:pPr>
        <w:pStyle w:val="Heading1"/>
      </w:pPr>
      <w:r>
        <w:t>Additional Questions</w:t>
      </w:r>
    </w:p>
    <w:p w14:paraId="2DCDEC41" w14:textId="36DD05F3" w:rsidR="00FA4FD7" w:rsidRDefault="00000000" w:rsidP="00FA4FD7">
      <w:pPr>
        <w:rPr>
          <w:rFonts w:ascii="Times New Roman" w:hAnsi="Times New Roman"/>
        </w:rPr>
      </w:pPr>
      <w:r>
        <w:rPr>
          <w:rFonts w:ascii="Times New Roman" w:hAnsi="Times New Roman"/>
        </w:rPr>
        <w:t>There may be additional questions that will be provided in order to demonstrate the understanding of the subject.</w:t>
      </w:r>
    </w:p>
    <w:p w14:paraId="5839FA84" w14:textId="434C7F7B" w:rsidR="00FA4FD7" w:rsidRDefault="00FA4FD7" w:rsidP="00FA4FD7">
      <w:pPr>
        <w:rPr>
          <w:rFonts w:ascii="Times New Roman" w:hAnsi="Times New Roman"/>
        </w:rPr>
      </w:pPr>
    </w:p>
    <w:p w14:paraId="453679AF" w14:textId="593A8D62" w:rsidR="00FA4FD7" w:rsidRDefault="00FA4FD7" w:rsidP="00FA4FD7">
      <w:pPr>
        <w:pStyle w:val="ListParagraph"/>
        <w:numPr>
          <w:ilvl w:val="0"/>
          <w:numId w:val="3"/>
        </w:numPr>
        <w:rPr>
          <w:rFonts w:ascii="Times New Roman" w:hAnsi="Times New Roman"/>
          <w:b/>
          <w:bCs/>
        </w:rPr>
      </w:pPr>
      <w:r w:rsidRPr="00FA4FD7">
        <w:rPr>
          <w:rFonts w:ascii="Times New Roman" w:hAnsi="Times New Roman"/>
          <w:b/>
          <w:bCs/>
        </w:rPr>
        <w:t xml:space="preserve">What is </w:t>
      </w:r>
      <w:r w:rsidRPr="00FA4FD7">
        <w:rPr>
          <w:rFonts w:ascii="Times New Roman" w:hAnsi="Times New Roman"/>
          <w:b/>
          <w:bCs/>
          <w:i/>
          <w:iCs/>
        </w:rPr>
        <w:t>bytecode</w:t>
      </w:r>
      <w:r>
        <w:rPr>
          <w:rFonts w:ascii="Times New Roman" w:hAnsi="Times New Roman"/>
          <w:b/>
          <w:bCs/>
        </w:rPr>
        <w:t>?</w:t>
      </w:r>
    </w:p>
    <w:p w14:paraId="364EBF25" w14:textId="623E1AE8" w:rsidR="00FA4FD7" w:rsidRDefault="00FA4FD7" w:rsidP="00FA4FD7">
      <w:pPr>
        <w:pStyle w:val="ListParagraph"/>
        <w:numPr>
          <w:ilvl w:val="1"/>
          <w:numId w:val="3"/>
        </w:num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 The type of code that is the result of translating written code to a Java based code for a computer to run.</w:t>
      </w:r>
    </w:p>
    <w:p w14:paraId="693F7CE0" w14:textId="14D83199" w:rsidR="00FA4FD7" w:rsidRDefault="00FA4FD7" w:rsidP="00FA4FD7">
      <w:pPr>
        <w:pStyle w:val="ListParagraph"/>
        <w:numPr>
          <w:ilvl w:val="0"/>
          <w:numId w:val="3"/>
        </w:num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Expand RAM</w:t>
      </w:r>
    </w:p>
    <w:p w14:paraId="44F3642B" w14:textId="13A632AB" w:rsidR="00FA4FD7" w:rsidRPr="00FA4FD7" w:rsidRDefault="00FA4FD7" w:rsidP="00FA4FD7">
      <w:pPr>
        <w:pStyle w:val="ListParagraph"/>
        <w:numPr>
          <w:ilvl w:val="1"/>
          <w:numId w:val="3"/>
        </w:num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Random Access Memory</w:t>
      </w:r>
    </w:p>
    <w:sectPr w:rsidR="00FA4FD7" w:rsidRPr="00FA4FD7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A417B"/>
    <w:multiLevelType w:val="hybridMultilevel"/>
    <w:tmpl w:val="73784050"/>
    <w:lvl w:ilvl="0" w:tplc="026678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BA1B13"/>
    <w:multiLevelType w:val="hybridMultilevel"/>
    <w:tmpl w:val="E6F03E30"/>
    <w:lvl w:ilvl="0" w:tplc="FCE238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A1803"/>
    <w:multiLevelType w:val="hybridMultilevel"/>
    <w:tmpl w:val="342A7DB8"/>
    <w:lvl w:ilvl="0" w:tplc="FEAC9FE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21067">
    <w:abstractNumId w:val="2"/>
  </w:num>
  <w:num w:numId="2" w16cid:durableId="831290432">
    <w:abstractNumId w:val="0"/>
  </w:num>
  <w:num w:numId="3" w16cid:durableId="17884264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MDAzNrcAIlNDSyUdpeDU4uLM/DyQAsNaAHPIA8ksAAAA"/>
  </w:docVars>
  <w:rsids>
    <w:rsidRoot w:val="001C7894"/>
    <w:rsid w:val="00112AB5"/>
    <w:rsid w:val="001C7894"/>
    <w:rsid w:val="0037326A"/>
    <w:rsid w:val="003A3A39"/>
    <w:rsid w:val="003C788A"/>
    <w:rsid w:val="00531A4C"/>
    <w:rsid w:val="006A4802"/>
    <w:rsid w:val="00FA4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050B5"/>
  <w15:docId w15:val="{2EF862EF-21BC-48A2-A4D0-2D0538A4E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12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F12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qFormat/>
    <w:rsid w:val="00CF12B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link w:val="TitleChar"/>
    <w:uiPriority w:val="10"/>
    <w:qFormat/>
    <w:rsid w:val="00CF12B0"/>
    <w:pPr>
      <w:pBdr>
        <w:bottom w:val="single" w:sz="8" w:space="4" w:color="4F81BD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ListParagraph">
    <w:name w:val="List Paragraph"/>
    <w:basedOn w:val="Normal"/>
    <w:uiPriority w:val="34"/>
    <w:qFormat/>
    <w:rsid w:val="00FA4F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00t</dc:creator>
  <dc:description/>
  <cp:lastModifiedBy>Paksh Patel</cp:lastModifiedBy>
  <cp:revision>8</cp:revision>
  <cp:lastPrinted>2022-09-07T05:04:00Z</cp:lastPrinted>
  <dcterms:created xsi:type="dcterms:W3CDTF">2017-05-31T14:58:00Z</dcterms:created>
  <dcterms:modified xsi:type="dcterms:W3CDTF">2022-09-07T05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Clemson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